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434AC" w14:textId="77777777" w:rsidR="00ED44B6" w:rsidRDefault="00CD5C5A" w:rsidP="00ED44B6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5142BA10" wp14:editId="72D14529">
            <wp:extent cx="1468120" cy="511342"/>
            <wp:effectExtent l="0" t="0" r="0" b="3175"/>
            <wp:docPr id="1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628" cy="513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56F1E" w14:textId="77777777" w:rsidR="00ED44B6" w:rsidRDefault="00ED44B6" w:rsidP="00ED44B6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5754BA6C" w14:textId="77777777" w:rsidR="00E3393F" w:rsidRDefault="00E3393F" w:rsidP="00E3393F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880A9FB" w14:textId="77777777" w:rsidR="00E3393F" w:rsidRDefault="00E3393F" w:rsidP="00E3393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2B05FFD7" w14:textId="77777777" w:rsidR="00E3393F" w:rsidRPr="00762018" w:rsidRDefault="00E3393F" w:rsidP="00E3393F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762018">
        <w:rPr>
          <w:rFonts w:ascii="Arial" w:hAnsi="Arial"/>
          <w:b/>
          <w:spacing w:val="-3"/>
          <w:sz w:val="32"/>
          <w:szCs w:val="32"/>
        </w:rPr>
        <w:t>de projets informatiques</w:t>
      </w:r>
    </w:p>
    <w:p w14:paraId="2034A609" w14:textId="015B327C" w:rsidR="00E3393F" w:rsidRDefault="00771E99" w:rsidP="00E3393F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</w:t>
      </w:r>
      <w:r w:rsidR="0098195D">
        <w:rPr>
          <w:rFonts w:ascii="Arial" w:hAnsi="Arial"/>
          <w:b/>
          <w:spacing w:val="-3"/>
          <w:sz w:val="32"/>
          <w:szCs w:val="32"/>
        </w:rPr>
        <w:t xml:space="preserve"> 20</w:t>
      </w:r>
      <w:r w:rsidR="008361DB">
        <w:rPr>
          <w:rFonts w:ascii="Arial" w:hAnsi="Arial"/>
          <w:b/>
          <w:spacing w:val="-3"/>
          <w:sz w:val="32"/>
          <w:szCs w:val="32"/>
        </w:rPr>
        <w:t>2</w:t>
      </w:r>
      <w:r w:rsidR="00097B9A">
        <w:rPr>
          <w:rFonts w:ascii="Arial" w:hAnsi="Arial"/>
          <w:b/>
          <w:spacing w:val="-3"/>
          <w:sz w:val="32"/>
          <w:szCs w:val="32"/>
        </w:rPr>
        <w:t>3</w:t>
      </w:r>
    </w:p>
    <w:p w14:paraId="0A9EF8A5" w14:textId="22AC82A2" w:rsidR="00E3393F" w:rsidRDefault="00B46430" w:rsidP="0098195D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Solution des e</w:t>
      </w:r>
      <w:r w:rsidR="00D06DFD">
        <w:rPr>
          <w:rFonts w:ascii="Arial" w:hAnsi="Arial"/>
          <w:b/>
          <w:spacing w:val="-3"/>
          <w:sz w:val="32"/>
          <w:szCs w:val="32"/>
        </w:rPr>
        <w:t>xercices</w:t>
      </w:r>
      <w:r w:rsidR="00E3393F">
        <w:rPr>
          <w:rFonts w:ascii="Arial" w:hAnsi="Arial"/>
          <w:b/>
          <w:spacing w:val="-3"/>
          <w:sz w:val="32"/>
          <w:szCs w:val="32"/>
        </w:rPr>
        <w:t xml:space="preserve"> </w:t>
      </w:r>
      <w:r w:rsidR="00450E5D">
        <w:rPr>
          <w:rFonts w:ascii="Arial" w:hAnsi="Arial"/>
          <w:b/>
          <w:spacing w:val="-3"/>
          <w:sz w:val="32"/>
          <w:szCs w:val="32"/>
        </w:rPr>
        <w:t xml:space="preserve">sur </w:t>
      </w:r>
      <w:r w:rsidR="00687C73">
        <w:rPr>
          <w:rFonts w:ascii="Arial" w:hAnsi="Arial"/>
          <w:b/>
          <w:spacing w:val="-3"/>
          <w:sz w:val="32"/>
          <w:szCs w:val="32"/>
        </w:rPr>
        <w:t xml:space="preserve">CPM </w:t>
      </w:r>
    </w:p>
    <w:p w14:paraId="0FB57BFB" w14:textId="77777777" w:rsidR="00AD13D5" w:rsidRDefault="00AD13D5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588F1078" w14:textId="77777777" w:rsidR="00B46430" w:rsidRDefault="00B46430" w:rsidP="002B1BE9">
      <w:pPr>
        <w:pStyle w:val="Courant"/>
        <w:widowControl w:val="0"/>
        <w:spacing w:line="280" w:lineRule="atLeast"/>
        <w:ind w:firstLine="180"/>
        <w:rPr>
          <w:rFonts w:ascii="Arial" w:hAnsi="Arial" w:cs="Arial"/>
          <w:sz w:val="20"/>
          <w:lang w:val="fr-CA"/>
        </w:rPr>
      </w:pPr>
    </w:p>
    <w:p w14:paraId="3B9E26BD" w14:textId="77777777" w:rsidR="00A71314" w:rsidRPr="00641468" w:rsidRDefault="00A71314" w:rsidP="00A71314">
      <w:pPr>
        <w:pStyle w:val="Courant"/>
        <w:widowControl w:val="0"/>
        <w:spacing w:line="280" w:lineRule="atLeast"/>
        <w:ind w:hanging="360"/>
        <w:rPr>
          <w:rFonts w:ascii="Arial" w:hAnsi="Arial" w:cs="Arial"/>
          <w:sz w:val="20"/>
          <w:lang w:val="fr-CA"/>
        </w:rPr>
      </w:pPr>
      <w:r>
        <w:rPr>
          <w:rFonts w:ascii="Arial" w:hAnsi="Arial" w:cs="Arial"/>
          <w:sz w:val="20"/>
          <w:lang w:val="fr-CA"/>
        </w:rPr>
        <w:t>Le tableau suivant</w:t>
      </w:r>
      <w:r w:rsidRPr="00641468">
        <w:rPr>
          <w:rFonts w:ascii="Arial" w:hAnsi="Arial" w:cs="Arial"/>
          <w:sz w:val="20"/>
          <w:lang w:val="fr-CA"/>
        </w:rPr>
        <w:t xml:space="preserve"> liste les activités d’un projet.</w:t>
      </w:r>
    </w:p>
    <w:p w14:paraId="3388484F" w14:textId="77777777" w:rsidR="00A71314" w:rsidRDefault="00A71314" w:rsidP="00A71314">
      <w:pPr>
        <w:widowControl w:val="0"/>
        <w:spacing w:line="240" w:lineRule="exact"/>
        <w:rPr>
          <w:color w:val="000000"/>
          <w:sz w:val="24"/>
        </w:rPr>
      </w:pPr>
    </w:p>
    <w:tbl>
      <w:tblPr>
        <w:tblW w:w="0" w:type="auto"/>
        <w:tblInd w:w="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411"/>
        <w:gridCol w:w="1411"/>
        <w:gridCol w:w="2880"/>
      </w:tblGrid>
      <w:tr w:rsidR="00A71314" w14:paraId="04008648" w14:textId="77777777" w:rsidTr="00C176A7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0E4AD29F" w14:textId="77777777" w:rsidR="00A71314" w:rsidRPr="00641468" w:rsidRDefault="00A71314" w:rsidP="00C176A7">
            <w:pPr>
              <w:widowControl w:val="0"/>
              <w:spacing w:line="240" w:lineRule="exact"/>
              <w:rPr>
                <w:rFonts w:ascii="Arial" w:hAnsi="Arial" w:cs="Arial"/>
                <w:b/>
                <w:color w:val="000000"/>
              </w:rPr>
            </w:pPr>
            <w:r w:rsidRPr="00641468">
              <w:rPr>
                <w:rFonts w:ascii="Arial" w:hAnsi="Arial" w:cs="Arial"/>
                <w:color w:val="000000"/>
              </w:rPr>
              <w:t>Activité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677EE205" w14:textId="77777777" w:rsidR="00A71314" w:rsidRPr="00641468" w:rsidRDefault="00A71314" w:rsidP="00C176A7">
            <w:pPr>
              <w:widowControl w:val="0"/>
              <w:spacing w:line="240" w:lineRule="exact"/>
              <w:rPr>
                <w:rFonts w:ascii="Arial" w:hAnsi="Arial" w:cs="Arial"/>
                <w:b/>
                <w:color w:val="000000"/>
              </w:rPr>
            </w:pPr>
            <w:r w:rsidRPr="00641468">
              <w:rPr>
                <w:rFonts w:ascii="Arial" w:hAnsi="Arial" w:cs="Arial"/>
                <w:color w:val="000000"/>
              </w:rPr>
              <w:t>Durée (jours)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single" w:sz="6" w:space="0" w:color="auto"/>
            </w:tcBorders>
          </w:tcPr>
          <w:p w14:paraId="09B1C5DE" w14:textId="77777777" w:rsidR="00A71314" w:rsidRPr="00641468" w:rsidRDefault="00A71314" w:rsidP="00C176A7">
            <w:pPr>
              <w:widowControl w:val="0"/>
              <w:spacing w:line="240" w:lineRule="exact"/>
              <w:rPr>
                <w:rFonts w:ascii="Arial" w:hAnsi="Arial" w:cs="Arial"/>
                <w:b/>
                <w:color w:val="000000"/>
              </w:rPr>
            </w:pPr>
            <w:r w:rsidRPr="00641468">
              <w:rPr>
                <w:rFonts w:ascii="Arial" w:hAnsi="Arial" w:cs="Arial"/>
                <w:color w:val="000000"/>
              </w:rPr>
              <w:t>Précédences</w:t>
            </w:r>
          </w:p>
        </w:tc>
      </w:tr>
      <w:tr w:rsidR="00A71314" w14:paraId="541029F3" w14:textId="77777777" w:rsidTr="00C176A7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2C2737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fr-CA"/>
              </w:rPr>
            </w:pPr>
            <w:r w:rsidRPr="00641468">
              <w:rPr>
                <w:rFonts w:ascii="Arial" w:hAnsi="Arial" w:cs="Arial"/>
                <w:sz w:val="20"/>
                <w:lang w:val="fr-CA"/>
              </w:rPr>
              <w:t>A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E91F27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fr-CA"/>
              </w:rPr>
            </w:pPr>
            <w:r w:rsidRPr="00641468">
              <w:rPr>
                <w:rFonts w:ascii="Arial" w:hAnsi="Arial" w:cs="Arial"/>
                <w:sz w:val="20"/>
                <w:lang w:val="fr-CA"/>
              </w:rPr>
              <w:t>44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5D0185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fr-CA"/>
              </w:rPr>
            </w:pPr>
            <w:r w:rsidRPr="00641468">
              <w:rPr>
                <w:rFonts w:ascii="Arial" w:hAnsi="Arial" w:cs="Arial"/>
                <w:sz w:val="20"/>
                <w:lang w:val="fr-CA"/>
              </w:rPr>
              <w:t>-</w:t>
            </w:r>
          </w:p>
        </w:tc>
      </w:tr>
      <w:tr w:rsidR="00A71314" w14:paraId="61AB93F8" w14:textId="77777777" w:rsidTr="00C176A7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2638EE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fr-CA"/>
              </w:rPr>
            </w:pPr>
            <w:r w:rsidRPr="00641468">
              <w:rPr>
                <w:rFonts w:ascii="Arial" w:hAnsi="Arial" w:cs="Arial"/>
                <w:sz w:val="20"/>
                <w:lang w:val="fr-CA"/>
              </w:rPr>
              <w:t>B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62BA48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117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A91425B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A</w:t>
            </w:r>
          </w:p>
        </w:tc>
      </w:tr>
      <w:tr w:rsidR="00A71314" w14:paraId="45AD55A4" w14:textId="77777777" w:rsidTr="00C176A7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58750D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C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8F3309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15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A5CCC3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B</w:t>
            </w:r>
          </w:p>
        </w:tc>
      </w:tr>
      <w:tr w:rsidR="00A71314" w14:paraId="274134D6" w14:textId="77777777" w:rsidTr="00C176A7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BB57B6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D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20A082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48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BA6854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C</w:t>
            </w:r>
          </w:p>
        </w:tc>
      </w:tr>
      <w:tr w:rsidR="00A71314" w14:paraId="739863A5" w14:textId="77777777" w:rsidTr="00C176A7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94B2D0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E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29C8A76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46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78B3D9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C</w:t>
            </w:r>
          </w:p>
        </w:tc>
      </w:tr>
      <w:tr w:rsidR="00A71314" w14:paraId="3777370C" w14:textId="77777777" w:rsidTr="00C176A7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33ACA6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F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7331F3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16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50025B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C</w:t>
            </w:r>
          </w:p>
        </w:tc>
      </w:tr>
      <w:tr w:rsidR="00A71314" w14:paraId="4CC33914" w14:textId="77777777" w:rsidTr="00C176A7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87A6F7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G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1D493E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30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8F9E93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D</w:t>
            </w:r>
          </w:p>
        </w:tc>
      </w:tr>
      <w:tr w:rsidR="00A71314" w14:paraId="4F6C6993" w14:textId="77777777" w:rsidTr="00C176A7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719FA2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H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061538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80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68D97E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D</w:t>
            </w:r>
          </w:p>
        </w:tc>
      </w:tr>
      <w:tr w:rsidR="00A71314" w14:paraId="42EF3AA1" w14:textId="77777777" w:rsidTr="00C176A7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1B0C17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I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1AB801B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160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5E7D07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A</w:t>
            </w:r>
          </w:p>
        </w:tc>
      </w:tr>
      <w:tr w:rsidR="00A71314" w14:paraId="2FDB827F" w14:textId="77777777" w:rsidTr="00C176A7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A8F818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J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42A71B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15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11905A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</w:rPr>
            </w:pPr>
            <w:r w:rsidRPr="00641468">
              <w:rPr>
                <w:rFonts w:ascii="Arial" w:hAnsi="Arial" w:cs="Arial"/>
                <w:sz w:val="20"/>
              </w:rPr>
              <w:t>I</w:t>
            </w:r>
          </w:p>
        </w:tc>
      </w:tr>
      <w:tr w:rsidR="00A71314" w14:paraId="0C13BB10" w14:textId="77777777" w:rsidTr="00C176A7"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32A05A6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K</w:t>
            </w:r>
          </w:p>
        </w:tc>
        <w:tc>
          <w:tcPr>
            <w:tcW w:w="141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277E08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32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1AD2BE" w14:textId="77777777" w:rsidR="00A71314" w:rsidRPr="00641468" w:rsidRDefault="00A71314" w:rsidP="00C176A7">
            <w:pPr>
              <w:pStyle w:val="CelluleCourant"/>
              <w:widowControl w:val="0"/>
              <w:spacing w:line="240" w:lineRule="exact"/>
              <w:rPr>
                <w:rFonts w:ascii="Arial" w:hAnsi="Arial" w:cs="Arial"/>
                <w:sz w:val="20"/>
                <w:lang w:val="de-DE"/>
              </w:rPr>
            </w:pPr>
            <w:r w:rsidRPr="00641468">
              <w:rPr>
                <w:rFonts w:ascii="Arial" w:hAnsi="Arial" w:cs="Arial"/>
                <w:sz w:val="20"/>
                <w:lang w:val="de-DE"/>
              </w:rPr>
              <w:t>E, F, G, H, J</w:t>
            </w:r>
          </w:p>
        </w:tc>
      </w:tr>
    </w:tbl>
    <w:p w14:paraId="0547E251" w14:textId="2B805FA3" w:rsidR="00A71314" w:rsidRDefault="00A71314" w:rsidP="002B1BE9">
      <w:pPr>
        <w:pStyle w:val="Courant"/>
        <w:widowControl w:val="0"/>
        <w:spacing w:line="280" w:lineRule="atLeast"/>
        <w:ind w:firstLine="180"/>
        <w:rPr>
          <w:szCs w:val="24"/>
        </w:rPr>
      </w:pPr>
    </w:p>
    <w:p w14:paraId="76E1B3F2" w14:textId="41C77B08" w:rsidR="00A71314" w:rsidRDefault="00097B9A" w:rsidP="00A71314">
      <w:pPr>
        <w:pStyle w:val="Courant"/>
        <w:widowControl w:val="0"/>
        <w:spacing w:line="280" w:lineRule="atLeast"/>
        <w:ind w:left="-851" w:firstLine="180"/>
        <w:rPr>
          <w:rFonts w:ascii="Arial" w:hAnsi="Arial" w:cs="Arial"/>
          <w:sz w:val="40"/>
          <w:szCs w:val="40"/>
          <w:lang w:val="fr-CA"/>
        </w:rPr>
      </w:pPr>
      <w:r>
        <w:drawing>
          <wp:inline distT="0" distB="0" distL="0" distR="0" wp14:anchorId="32769672" wp14:editId="06D5B84C">
            <wp:extent cx="5486400" cy="3194384"/>
            <wp:effectExtent l="0" t="0" r="0" b="6350"/>
            <wp:docPr id="48651171" name="Image 1" descr="Une image contenant texte, tableau blanc, dessin, écriture manuscri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651171" name="Image 1" descr="Une image contenant texte, tableau blanc, dessin, écriture manuscrit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9878" cy="3196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71314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136A1" w14:textId="77777777" w:rsidR="005065D8" w:rsidRDefault="005065D8">
      <w:r>
        <w:separator/>
      </w:r>
    </w:p>
  </w:endnote>
  <w:endnote w:type="continuationSeparator" w:id="0">
    <w:p w14:paraId="79A51967" w14:textId="77777777" w:rsidR="005065D8" w:rsidRDefault="00506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74505" w14:textId="77777777" w:rsidR="00C12637" w:rsidRDefault="00C12637" w:rsidP="00462E8A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239F9BE6" w14:textId="77777777" w:rsidR="00C12637" w:rsidRDefault="00C12637" w:rsidP="00BA2162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1651" w14:textId="77777777" w:rsidR="00C12637" w:rsidRDefault="00C12637" w:rsidP="00462E8A">
    <w:pPr>
      <w:pStyle w:val="Pieddepage"/>
      <w:framePr w:wrap="around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98195D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445D18F0" w14:textId="77777777" w:rsidR="00C12637" w:rsidRDefault="00C12637" w:rsidP="00BA2162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F438B" w14:textId="77777777" w:rsidR="001B0689" w:rsidRDefault="001B068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FA1F7" w14:textId="77777777" w:rsidR="005065D8" w:rsidRDefault="005065D8">
      <w:r>
        <w:separator/>
      </w:r>
    </w:p>
  </w:footnote>
  <w:footnote w:type="continuationSeparator" w:id="0">
    <w:p w14:paraId="2A060DC0" w14:textId="77777777" w:rsidR="005065D8" w:rsidRDefault="005065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04A3F" w14:textId="77777777" w:rsidR="001B0689" w:rsidRDefault="001B068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E8A74" w14:textId="77777777" w:rsidR="001B0689" w:rsidRDefault="001B0689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1B5D7" w14:textId="77777777" w:rsidR="001B0689" w:rsidRDefault="001B068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8B188FEC"/>
    <w:lvl w:ilvl="0">
      <w:numFmt w:val="decimal"/>
      <w:lvlText w:val="*"/>
      <w:lvlJc w:val="left"/>
    </w:lvl>
  </w:abstractNum>
  <w:abstractNum w:abstractNumId="1" w15:restartNumberingAfterBreak="0">
    <w:nsid w:val="05ED0330"/>
    <w:multiLevelType w:val="hybridMultilevel"/>
    <w:tmpl w:val="F8B6E686"/>
    <w:lvl w:ilvl="0" w:tplc="C7D01968">
      <w:start w:val="1"/>
      <w:numFmt w:val="bullet"/>
      <w:lvlText w:val="-"/>
      <w:lvlJc w:val="left"/>
      <w:pPr>
        <w:tabs>
          <w:tab w:val="num" w:pos="1065"/>
        </w:tabs>
        <w:ind w:left="1065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785"/>
        </w:tabs>
        <w:ind w:left="1785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505"/>
        </w:tabs>
        <w:ind w:left="2505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945"/>
        </w:tabs>
        <w:ind w:left="3945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665"/>
        </w:tabs>
        <w:ind w:left="4665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385"/>
        </w:tabs>
        <w:ind w:left="5385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105"/>
        </w:tabs>
        <w:ind w:left="6105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825"/>
        </w:tabs>
        <w:ind w:left="6825" w:hanging="360"/>
      </w:pPr>
      <w:rPr>
        <w:rFonts w:ascii="Wingdings" w:hAnsi="Wingdings" w:hint="default"/>
      </w:rPr>
    </w:lvl>
  </w:abstractNum>
  <w:abstractNum w:abstractNumId="2" w15:restartNumberingAfterBreak="0">
    <w:nsid w:val="06C67A2F"/>
    <w:multiLevelType w:val="hybridMultilevel"/>
    <w:tmpl w:val="75D0527A"/>
    <w:lvl w:ilvl="0" w:tplc="04090001">
      <w:start w:val="1"/>
      <w:numFmt w:val="bullet"/>
      <w:lvlText w:val=""/>
      <w:lvlJc w:val="left"/>
      <w:pPr>
        <w:tabs>
          <w:tab w:val="num" w:pos="840"/>
        </w:tabs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60"/>
        </w:tabs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80"/>
        </w:tabs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00"/>
        </w:tabs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20"/>
        </w:tabs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40"/>
        </w:tabs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60"/>
        </w:tabs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80"/>
        </w:tabs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00"/>
        </w:tabs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08BE0EAA"/>
    <w:multiLevelType w:val="hybridMultilevel"/>
    <w:tmpl w:val="6F8A7BBC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245B5E"/>
    <w:multiLevelType w:val="hybridMultilevel"/>
    <w:tmpl w:val="525AD856"/>
    <w:lvl w:ilvl="0" w:tplc="BD1A4430">
      <w:start w:val="1"/>
      <w:numFmt w:val="lowerLetter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5" w15:restartNumberingAfterBreak="0">
    <w:nsid w:val="10802B7F"/>
    <w:multiLevelType w:val="hybridMultilevel"/>
    <w:tmpl w:val="D0EC6946"/>
    <w:lvl w:ilvl="0" w:tplc="2612EF66">
      <w:start w:val="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8F3DED"/>
    <w:multiLevelType w:val="hybridMultilevel"/>
    <w:tmpl w:val="E1866D46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61451"/>
    <w:multiLevelType w:val="hybridMultilevel"/>
    <w:tmpl w:val="0CA472BC"/>
    <w:lvl w:ilvl="0" w:tplc="3AC02656">
      <w:start w:val="3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9D3189"/>
    <w:multiLevelType w:val="multilevel"/>
    <w:tmpl w:val="B8CE4D2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1BD743C5"/>
    <w:multiLevelType w:val="hybridMultilevel"/>
    <w:tmpl w:val="EC1225EC"/>
    <w:lvl w:ilvl="0" w:tplc="040C000F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C000F">
      <w:start w:val="1"/>
      <w:numFmt w:val="decimal"/>
      <w:lvlText w:val="%2."/>
      <w:lvlJc w:val="left"/>
      <w:pPr>
        <w:tabs>
          <w:tab w:val="num" w:pos="1620"/>
        </w:tabs>
        <w:ind w:left="1620" w:hanging="360"/>
      </w:pPr>
      <w:rPr>
        <w:rFonts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1EA55118"/>
    <w:multiLevelType w:val="singleLevel"/>
    <w:tmpl w:val="BB0440DE"/>
    <w:lvl w:ilvl="0">
      <w:start w:val="1"/>
      <w:numFmt w:val="decimal"/>
      <w:lvlText w:val="Tableau %1 : "/>
      <w:legacy w:legacy="1" w:legacySpace="0" w:legacyIndent="360"/>
      <w:lvlJc w:val="left"/>
      <w:pPr>
        <w:ind w:left="360" w:hanging="360"/>
      </w:pPr>
      <w:rPr>
        <w:rFonts w:ascii="Times" w:hAnsi="Times" w:cs="Times" w:hint="default"/>
      </w:rPr>
    </w:lvl>
  </w:abstractNum>
  <w:abstractNum w:abstractNumId="11" w15:restartNumberingAfterBreak="0">
    <w:nsid w:val="25002BAA"/>
    <w:multiLevelType w:val="multilevel"/>
    <w:tmpl w:val="84728B04"/>
    <w:lvl w:ilvl="0">
      <w:start w:val="4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2" w15:restartNumberingAfterBreak="0">
    <w:nsid w:val="27EE1C86"/>
    <w:multiLevelType w:val="multilevel"/>
    <w:tmpl w:val="CD96728A"/>
    <w:lvl w:ilvl="0">
      <w:start w:val="4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3" w15:restartNumberingAfterBreak="0">
    <w:nsid w:val="33726900"/>
    <w:multiLevelType w:val="hybridMultilevel"/>
    <w:tmpl w:val="DFE292D4"/>
    <w:lvl w:ilvl="0" w:tplc="0C0C0001">
      <w:start w:val="1"/>
      <w:numFmt w:val="bullet"/>
      <w:lvlText w:val=""/>
      <w:lvlJc w:val="left"/>
      <w:pPr>
        <w:ind w:left="722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14" w15:restartNumberingAfterBreak="0">
    <w:nsid w:val="3C582DA2"/>
    <w:multiLevelType w:val="hybridMultilevel"/>
    <w:tmpl w:val="988E0DD6"/>
    <w:lvl w:ilvl="0" w:tplc="C18E1060">
      <w:start w:val="4"/>
      <w:numFmt w:val="lowerLetter"/>
      <w:lvlText w:val="(%1)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5" w15:restartNumberingAfterBreak="0">
    <w:nsid w:val="3E9E011B"/>
    <w:multiLevelType w:val="hybridMultilevel"/>
    <w:tmpl w:val="2A8E16DA"/>
    <w:lvl w:ilvl="0" w:tplc="F3464AE2">
      <w:start w:val="1"/>
      <w:numFmt w:val="decimal"/>
      <w:lvlText w:val="%1-"/>
      <w:lvlJc w:val="left"/>
      <w:pPr>
        <w:tabs>
          <w:tab w:val="num" w:pos="855"/>
        </w:tabs>
        <w:ind w:left="85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6" w15:restartNumberingAfterBreak="0">
    <w:nsid w:val="40647BC3"/>
    <w:multiLevelType w:val="hybridMultilevel"/>
    <w:tmpl w:val="91D07B64"/>
    <w:lvl w:ilvl="0" w:tplc="040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409580A"/>
    <w:multiLevelType w:val="multilevel"/>
    <w:tmpl w:val="74ECF64E"/>
    <w:lvl w:ilvl="0">
      <w:start w:val="2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46520DCD"/>
    <w:multiLevelType w:val="hybridMultilevel"/>
    <w:tmpl w:val="37F2915A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19" w15:restartNumberingAfterBreak="0">
    <w:nsid w:val="4C60394B"/>
    <w:multiLevelType w:val="multilevel"/>
    <w:tmpl w:val="85F820D0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0" w15:restartNumberingAfterBreak="0">
    <w:nsid w:val="4F8F694F"/>
    <w:multiLevelType w:val="multilevel"/>
    <w:tmpl w:val="76BA5EC0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1" w15:restartNumberingAfterBreak="0">
    <w:nsid w:val="540512EE"/>
    <w:multiLevelType w:val="multilevel"/>
    <w:tmpl w:val="AFE213FC"/>
    <w:lvl w:ilvl="0">
      <w:start w:val="6"/>
      <w:numFmt w:val="decimal"/>
      <w:lvlText w:val="%1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"/>
        </w:tabs>
        <w:ind w:left="39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5D443DE2"/>
    <w:multiLevelType w:val="hybridMultilevel"/>
    <w:tmpl w:val="350ED414"/>
    <w:lvl w:ilvl="0" w:tplc="48F2CC60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66214F51"/>
    <w:multiLevelType w:val="multilevel"/>
    <w:tmpl w:val="1DDCD70A"/>
    <w:lvl w:ilvl="0">
      <w:start w:val="2"/>
      <w:numFmt w:val="decimal"/>
      <w:lvlText w:val="%1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0"/>
        </w:tabs>
        <w:ind w:left="570" w:hanging="570"/>
      </w:pPr>
      <w:rPr>
        <w:rFonts w:hint="default"/>
      </w:rPr>
    </w:lvl>
    <w:lvl w:ilvl="2">
      <w:start w:val="3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67916836"/>
    <w:multiLevelType w:val="multilevel"/>
    <w:tmpl w:val="4D24F622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 w15:restartNumberingAfterBreak="0">
    <w:nsid w:val="6AB85089"/>
    <w:multiLevelType w:val="hybridMultilevel"/>
    <w:tmpl w:val="A6E056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AB3D77"/>
    <w:multiLevelType w:val="hybridMultilevel"/>
    <w:tmpl w:val="79D8CAB6"/>
    <w:lvl w:ilvl="0" w:tplc="040C0001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EDE1BAD"/>
    <w:multiLevelType w:val="multilevel"/>
    <w:tmpl w:val="FAC4F92C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8" w15:restartNumberingAfterBreak="0">
    <w:nsid w:val="7580082D"/>
    <w:multiLevelType w:val="hybridMultilevel"/>
    <w:tmpl w:val="C2E44D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DEC263F"/>
    <w:multiLevelType w:val="hybridMultilevel"/>
    <w:tmpl w:val="2A78AD0A"/>
    <w:lvl w:ilvl="0" w:tplc="A8F68300">
      <w:start w:val="5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056590168">
    <w:abstractNumId w:val="29"/>
  </w:num>
  <w:num w:numId="2" w16cid:durableId="1294099115">
    <w:abstractNumId w:val="30"/>
  </w:num>
  <w:num w:numId="3" w16cid:durableId="1389377681">
    <w:abstractNumId w:val="28"/>
  </w:num>
  <w:num w:numId="4" w16cid:durableId="986132872">
    <w:abstractNumId w:val="16"/>
  </w:num>
  <w:num w:numId="5" w16cid:durableId="1883590182">
    <w:abstractNumId w:val="15"/>
  </w:num>
  <w:num w:numId="6" w16cid:durableId="1821381951">
    <w:abstractNumId w:val="11"/>
  </w:num>
  <w:num w:numId="7" w16cid:durableId="1908952173">
    <w:abstractNumId w:val="20"/>
  </w:num>
  <w:num w:numId="8" w16cid:durableId="161168776">
    <w:abstractNumId w:val="22"/>
  </w:num>
  <w:num w:numId="9" w16cid:durableId="2042516012">
    <w:abstractNumId w:val="19"/>
  </w:num>
  <w:num w:numId="10" w16cid:durableId="1442259350">
    <w:abstractNumId w:val="21"/>
  </w:num>
  <w:num w:numId="11" w16cid:durableId="981467211">
    <w:abstractNumId w:val="4"/>
  </w:num>
  <w:num w:numId="12" w16cid:durableId="1627615134">
    <w:abstractNumId w:val="14"/>
  </w:num>
  <w:num w:numId="13" w16cid:durableId="205262632">
    <w:abstractNumId w:val="2"/>
  </w:num>
  <w:num w:numId="14" w16cid:durableId="366493480">
    <w:abstractNumId w:val="17"/>
  </w:num>
  <w:num w:numId="15" w16cid:durableId="1043560945">
    <w:abstractNumId w:val="25"/>
  </w:num>
  <w:num w:numId="16" w16cid:durableId="1202093465">
    <w:abstractNumId w:val="0"/>
    <w:lvlOverride w:ilvl="0">
      <w:lvl w:ilvl="0">
        <w:start w:val="1"/>
        <w:numFmt w:val="bullet"/>
        <w:lvlText w:val="• "/>
        <w:legacy w:legacy="1" w:legacySpace="0" w:legacyIndent="360"/>
        <w:lvlJc w:val="left"/>
        <w:pPr>
          <w:ind w:left="921" w:hanging="360"/>
        </w:pPr>
        <w:rPr>
          <w:rFonts w:ascii="Times" w:hAnsi="Times" w:cs="Times" w:hint="default"/>
        </w:rPr>
      </w:lvl>
    </w:lvlOverride>
  </w:num>
  <w:num w:numId="17" w16cid:durableId="1838689916">
    <w:abstractNumId w:val="26"/>
  </w:num>
  <w:num w:numId="18" w16cid:durableId="215242777">
    <w:abstractNumId w:val="9"/>
  </w:num>
  <w:num w:numId="19" w16cid:durableId="2046559894">
    <w:abstractNumId w:val="12"/>
  </w:num>
  <w:num w:numId="20" w16cid:durableId="764811316">
    <w:abstractNumId w:val="10"/>
  </w:num>
  <w:num w:numId="21" w16cid:durableId="742147410">
    <w:abstractNumId w:val="8"/>
  </w:num>
  <w:num w:numId="22" w16cid:durableId="2056076220">
    <w:abstractNumId w:val="27"/>
  </w:num>
  <w:num w:numId="23" w16cid:durableId="1351182677">
    <w:abstractNumId w:val="24"/>
  </w:num>
  <w:num w:numId="24" w16cid:durableId="1086078622">
    <w:abstractNumId w:val="6"/>
  </w:num>
  <w:num w:numId="25" w16cid:durableId="1341927990">
    <w:abstractNumId w:val="3"/>
  </w:num>
  <w:num w:numId="26" w16cid:durableId="342130602">
    <w:abstractNumId w:val="13"/>
  </w:num>
  <w:num w:numId="27" w16cid:durableId="1403335538">
    <w:abstractNumId w:val="1"/>
  </w:num>
  <w:num w:numId="28" w16cid:durableId="1652905450">
    <w:abstractNumId w:val="18"/>
  </w:num>
  <w:num w:numId="29" w16cid:durableId="884560282">
    <w:abstractNumId w:val="23"/>
  </w:num>
  <w:num w:numId="30" w16cid:durableId="1084692529">
    <w:abstractNumId w:val="7"/>
  </w:num>
  <w:num w:numId="31" w16cid:durableId="8017714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MbIwNDc1MzE3sjRW0lEKTi0uzszPAykwrwUAy1idcCwAAAA="/>
  </w:docVars>
  <w:rsids>
    <w:rsidRoot w:val="00AD13D5"/>
    <w:rsid w:val="000354F1"/>
    <w:rsid w:val="00065529"/>
    <w:rsid w:val="00097B9A"/>
    <w:rsid w:val="000A4699"/>
    <w:rsid w:val="000A64D5"/>
    <w:rsid w:val="000B0656"/>
    <w:rsid w:val="0010057F"/>
    <w:rsid w:val="00151511"/>
    <w:rsid w:val="001638B1"/>
    <w:rsid w:val="001B0689"/>
    <w:rsid w:val="001F3835"/>
    <w:rsid w:val="0024442F"/>
    <w:rsid w:val="00244B52"/>
    <w:rsid w:val="00251869"/>
    <w:rsid w:val="002B1BE9"/>
    <w:rsid w:val="00304A83"/>
    <w:rsid w:val="00361C02"/>
    <w:rsid w:val="00381F13"/>
    <w:rsid w:val="003B7366"/>
    <w:rsid w:val="00450E5D"/>
    <w:rsid w:val="00453189"/>
    <w:rsid w:val="00462E8A"/>
    <w:rsid w:val="004768A0"/>
    <w:rsid w:val="005065D8"/>
    <w:rsid w:val="005364F6"/>
    <w:rsid w:val="00611F94"/>
    <w:rsid w:val="006217DA"/>
    <w:rsid w:val="00641468"/>
    <w:rsid w:val="006550D6"/>
    <w:rsid w:val="00687C73"/>
    <w:rsid w:val="006D14BA"/>
    <w:rsid w:val="006D199E"/>
    <w:rsid w:val="00771E99"/>
    <w:rsid w:val="007D5849"/>
    <w:rsid w:val="008361DB"/>
    <w:rsid w:val="0098195D"/>
    <w:rsid w:val="00986783"/>
    <w:rsid w:val="009F4731"/>
    <w:rsid w:val="00A15598"/>
    <w:rsid w:val="00A54DBE"/>
    <w:rsid w:val="00A62763"/>
    <w:rsid w:val="00A71314"/>
    <w:rsid w:val="00AA2C78"/>
    <w:rsid w:val="00AB4A90"/>
    <w:rsid w:val="00AC6A32"/>
    <w:rsid w:val="00AD13D5"/>
    <w:rsid w:val="00B3774B"/>
    <w:rsid w:val="00B46430"/>
    <w:rsid w:val="00B54B6B"/>
    <w:rsid w:val="00B92870"/>
    <w:rsid w:val="00BA2162"/>
    <w:rsid w:val="00C12637"/>
    <w:rsid w:val="00C469D1"/>
    <w:rsid w:val="00C70CC5"/>
    <w:rsid w:val="00CC509B"/>
    <w:rsid w:val="00CD5C5A"/>
    <w:rsid w:val="00D06DFD"/>
    <w:rsid w:val="00D9325A"/>
    <w:rsid w:val="00DD1D9D"/>
    <w:rsid w:val="00DD7E4A"/>
    <w:rsid w:val="00E3393F"/>
    <w:rsid w:val="00E420FE"/>
    <w:rsid w:val="00E42B5A"/>
    <w:rsid w:val="00E57CD8"/>
    <w:rsid w:val="00E97A11"/>
    <w:rsid w:val="00EC3749"/>
    <w:rsid w:val="00ED44B6"/>
    <w:rsid w:val="00EF0C07"/>
    <w:rsid w:val="00F134FB"/>
    <w:rsid w:val="00FF1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1ED5A84"/>
  <w15:docId w15:val="{D4D167A9-516E-44FF-B40E-F0DF34BDC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fr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fr-FR"/>
    </w:rPr>
  </w:style>
  <w:style w:type="paragraph" w:styleId="Titre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link w:val="Titre2Car"/>
    <w:qFormat/>
    <w:rsid w:val="0024442F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link w:val="Titre3Car"/>
    <w:qFormat/>
    <w:rsid w:val="0024442F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zerobody">
    <w:name w:val="zerobody"/>
    <w:basedOn w:val="Normal"/>
    <w:pPr>
      <w:overflowPunct w:val="0"/>
      <w:autoSpaceDE w:val="0"/>
      <w:autoSpaceDN w:val="0"/>
      <w:adjustRightInd w:val="0"/>
      <w:spacing w:before="20" w:after="20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  <w:lang w:val="en-US" w:eastAsia="en-US"/>
    </w:rPr>
  </w:style>
  <w:style w:type="paragraph" w:styleId="Retraitcorpsdetexte">
    <w:name w:val="Body Text Indent"/>
    <w:basedOn w:val="Normal"/>
    <w:pPr>
      <w:autoSpaceDE w:val="0"/>
      <w:autoSpaceDN w:val="0"/>
      <w:adjustRightInd w:val="0"/>
      <w:spacing w:after="120" w:line="280" w:lineRule="atLeast"/>
      <w:ind w:firstLine="540"/>
      <w:jc w:val="both"/>
    </w:pPr>
    <w:rPr>
      <w:rFonts w:ascii="Arial" w:hAnsi="Arial"/>
      <w:szCs w:val="22"/>
      <w:lang w:eastAsia="en-US"/>
    </w:rPr>
  </w:style>
  <w:style w:type="paragraph" w:customStyle="1" w:styleId="bullet2">
    <w:name w:val="bullet2"/>
    <w:basedOn w:val="Normal"/>
    <w:pPr>
      <w:tabs>
        <w:tab w:val="left" w:pos="734"/>
      </w:tabs>
      <w:overflowPunct w:val="0"/>
      <w:autoSpaceDE w:val="0"/>
      <w:autoSpaceDN w:val="0"/>
      <w:adjustRightInd w:val="0"/>
      <w:ind w:left="734" w:hanging="173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customStyle="1" w:styleId="bullet3">
    <w:name w:val="bullet3"/>
    <w:basedOn w:val="Normal"/>
    <w:pPr>
      <w:tabs>
        <w:tab w:val="left" w:pos="921"/>
      </w:tabs>
      <w:overflowPunct w:val="0"/>
      <w:autoSpaceDE w:val="0"/>
      <w:autoSpaceDN w:val="0"/>
      <w:adjustRightInd w:val="0"/>
      <w:ind w:left="921" w:hanging="187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styleId="Corpsdetexte">
    <w:name w:val="Body Text"/>
    <w:basedOn w:val="Normal"/>
    <w:pPr>
      <w:spacing w:before="60" w:after="60"/>
      <w:jc w:val="both"/>
    </w:pPr>
    <w:rPr>
      <w:rFonts w:ascii="Arial" w:hAnsi="Arial" w:cs="Arial"/>
      <w:sz w:val="22"/>
    </w:rPr>
  </w:style>
  <w:style w:type="paragraph" w:styleId="Pieddepage">
    <w:name w:val="footer"/>
    <w:basedOn w:val="Normal"/>
    <w:rsid w:val="00BA2162"/>
    <w:pPr>
      <w:tabs>
        <w:tab w:val="center" w:pos="4153"/>
        <w:tab w:val="right" w:pos="8306"/>
      </w:tabs>
    </w:pPr>
  </w:style>
  <w:style w:type="character" w:styleId="Numrodepage">
    <w:name w:val="page number"/>
    <w:basedOn w:val="Policepardfaut"/>
    <w:rsid w:val="00BA2162"/>
  </w:style>
  <w:style w:type="paragraph" w:customStyle="1" w:styleId="Courant">
    <w:name w:val="Courant"/>
    <w:basedOn w:val="Normal"/>
    <w:rsid w:val="00AB4A90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CelluleCourant">
    <w:name w:val="CelluleCourant"/>
    <w:basedOn w:val="Normal"/>
    <w:rsid w:val="00151511"/>
    <w:pPr>
      <w:overflowPunct w:val="0"/>
      <w:autoSpaceDE w:val="0"/>
      <w:autoSpaceDN w:val="0"/>
      <w:adjustRightInd w:val="0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TitreTableau">
    <w:name w:val="TitreTableau"/>
    <w:basedOn w:val="Normal"/>
    <w:rsid w:val="00151511"/>
    <w:pPr>
      <w:overflowPunct w:val="0"/>
      <w:autoSpaceDE w:val="0"/>
      <w:autoSpaceDN w:val="0"/>
      <w:adjustRightInd w:val="0"/>
      <w:jc w:val="center"/>
      <w:textAlignment w:val="baseline"/>
    </w:pPr>
    <w:rPr>
      <w:rFonts w:ascii="Times" w:hAnsi="Times"/>
      <w:b/>
      <w:noProof/>
      <w:color w:val="000000"/>
      <w:sz w:val="24"/>
      <w:lang w:val="en-US" w:eastAsia="en-US"/>
    </w:rPr>
  </w:style>
  <w:style w:type="paragraph" w:styleId="En-tte">
    <w:name w:val="header"/>
    <w:basedOn w:val="Normal"/>
    <w:rsid w:val="001B0689"/>
    <w:pPr>
      <w:tabs>
        <w:tab w:val="center" w:pos="4153"/>
        <w:tab w:val="right" w:pos="8306"/>
      </w:tabs>
    </w:pPr>
  </w:style>
  <w:style w:type="character" w:customStyle="1" w:styleId="Titre2Car">
    <w:name w:val="Titre 2 Car"/>
    <w:link w:val="Titre2"/>
    <w:rsid w:val="0024442F"/>
    <w:rPr>
      <w:rFonts w:ascii="Arial" w:hAnsi="Arial" w:cs="Arial"/>
      <w:b/>
      <w:bCs/>
      <w:i/>
      <w:iCs/>
      <w:sz w:val="28"/>
      <w:szCs w:val="28"/>
      <w:lang w:eastAsia="fr-FR"/>
    </w:rPr>
  </w:style>
  <w:style w:type="character" w:customStyle="1" w:styleId="Titre3Car">
    <w:name w:val="Titre 3 Car"/>
    <w:link w:val="Titre3"/>
    <w:rsid w:val="0024442F"/>
    <w:rPr>
      <w:rFonts w:ascii="Arial" w:hAnsi="Arial" w:cs="Arial"/>
      <w:b/>
      <w:bCs/>
      <w:sz w:val="26"/>
      <w:szCs w:val="26"/>
      <w:lang w:eastAsia="fr-FR"/>
    </w:rPr>
  </w:style>
  <w:style w:type="paragraph" w:styleId="Corpsdetexte2">
    <w:name w:val="Body Text 2"/>
    <w:basedOn w:val="Normal"/>
    <w:link w:val="Corpsdetexte2Car"/>
    <w:rsid w:val="0024442F"/>
    <w:pPr>
      <w:spacing w:after="120" w:line="480" w:lineRule="auto"/>
    </w:pPr>
  </w:style>
  <w:style w:type="character" w:customStyle="1" w:styleId="Corpsdetexte2Car">
    <w:name w:val="Corps de texte 2 Car"/>
    <w:link w:val="Corpsdetexte2"/>
    <w:rsid w:val="0024442F"/>
    <w:rPr>
      <w:lang w:eastAsia="fr-FR"/>
    </w:rPr>
  </w:style>
  <w:style w:type="paragraph" w:styleId="Textedebulles">
    <w:name w:val="Balloon Text"/>
    <w:basedOn w:val="Normal"/>
    <w:link w:val="TextedebullesCar"/>
    <w:rsid w:val="006D199E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6D199E"/>
    <w:rPr>
      <w:rFonts w:ascii="Tahoma" w:hAnsi="Tahoma" w:cs="Tahoma"/>
      <w:sz w:val="16"/>
      <w:szCs w:val="16"/>
      <w:lang w:eastAsia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8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299</Characters>
  <Application>Microsoft Office Word</Application>
  <DocSecurity>0</DocSecurity>
  <Lines>49</Lines>
  <Paragraphs>4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Khriss Ismail</cp:lastModifiedBy>
  <cp:revision>6</cp:revision>
  <cp:lastPrinted>2006-01-17T16:57:00Z</cp:lastPrinted>
  <dcterms:created xsi:type="dcterms:W3CDTF">2023-10-03T20:00:00Z</dcterms:created>
  <dcterms:modified xsi:type="dcterms:W3CDTF">2023-10-03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2089be02556c8ff70e4137b7569353569d0e22d6b63587ac7101502ad9fb40</vt:lpwstr>
  </property>
</Properties>
</file>